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959A7" w14:textId="01B678A6" w:rsidR="00202ED7" w:rsidRDefault="00202ED7" w:rsidP="00202ED7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  <w:lang w:val="en-PH"/>
        </w:rPr>
        <w:drawing>
          <wp:anchor distT="0" distB="0" distL="0" distR="0" simplePos="0" relativeHeight="251660288" behindDoc="0" locked="0" layoutInCell="1" allowOverlap="1" wp14:anchorId="3F777A4D" wp14:editId="629ED9A3">
            <wp:simplePos x="0" y="0"/>
            <wp:positionH relativeFrom="column">
              <wp:posOffset>3819525</wp:posOffset>
            </wp:positionH>
            <wp:positionV relativeFrom="line">
              <wp:posOffset>-9525</wp:posOffset>
            </wp:positionV>
            <wp:extent cx="1846580" cy="1828165"/>
            <wp:effectExtent l="19050" t="19050" r="20320" b="19685"/>
            <wp:wrapNone/>
            <wp:docPr id="2" name="Picture 2" descr="A person in a suit smil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in a suit smiling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3" r="3484" b="3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80" cy="1828165"/>
                    </a:xfrm>
                    <a:prstGeom prst="rect">
                      <a:avLst/>
                    </a:prstGeom>
                    <a:noFill/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B42">
        <w:rPr>
          <w:noProof/>
        </w:rPr>
        <w:pict w14:anchorId="139CCECE">
          <v:rect id="Rectangle 1" o:spid="_x0000_s1026" style="position:absolute;margin-left:300.75pt;margin-top:-.75pt;width:2in;height:2in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" filled="f" strokeweight="1pt">
            <v:stroke joinstyle="round"/>
            <v:path arrowok="t"/>
            <w10:wrap anchory="line"/>
          </v:rect>
        </w:pict>
      </w:r>
      <w:r>
        <w:rPr>
          <w:rFonts w:ascii="Times New Roman" w:hAnsi="Times New Roman"/>
          <w:b/>
          <w:bCs/>
          <w:sz w:val="24"/>
          <w:szCs w:val="24"/>
        </w:rPr>
        <w:t>REY ANTHONY ORONGAN PAANO</w:t>
      </w:r>
    </w:p>
    <w:p w14:paraId="76312C5D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urok 1 Caramcam District Mangagoy,</w:t>
      </w:r>
    </w:p>
    <w:p w14:paraId="577FDDAD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islig City, Surigao del Sur, 8311</w:t>
      </w:r>
    </w:p>
    <w:p w14:paraId="5F681348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ypaano@gmail.com</w:t>
      </w:r>
    </w:p>
    <w:p w14:paraId="36B89E67" w14:textId="32F3808F" w:rsidR="00202ED7" w:rsidRDefault="00202ED7" w:rsidP="00202ED7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+63</w:t>
      </w:r>
      <w:r w:rsidR="00AE70C1">
        <w:rPr>
          <w:rFonts w:ascii="Times New Roman" w:hAnsi="Times New Roman"/>
          <w:sz w:val="24"/>
          <w:szCs w:val="24"/>
        </w:rPr>
        <w:t>9690764748</w:t>
      </w:r>
      <w:r>
        <w:rPr>
          <w:rFonts w:ascii="Times New Roman" w:hAnsi="Times New Roman"/>
          <w:sz w:val="24"/>
          <w:szCs w:val="24"/>
        </w:rPr>
        <w:t xml:space="preserve"> (</w:t>
      </w:r>
      <w:r w:rsidR="005539D9">
        <w:rPr>
          <w:rFonts w:ascii="Times New Roman" w:hAnsi="Times New Roman"/>
          <w:sz w:val="24"/>
          <w:szCs w:val="24"/>
        </w:rPr>
        <w:t>SMART</w:t>
      </w:r>
      <w:r>
        <w:rPr>
          <w:rFonts w:ascii="Times New Roman" w:hAnsi="Times New Roman"/>
          <w:sz w:val="24"/>
          <w:szCs w:val="24"/>
        </w:rPr>
        <w:t xml:space="preserve">) </w:t>
      </w:r>
    </w:p>
    <w:p w14:paraId="4297C9D0" w14:textId="0CC73209" w:rsidR="000330EA" w:rsidRDefault="000330EA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+639279119680 (Viber)</w:t>
      </w:r>
    </w:p>
    <w:p w14:paraId="63A1A8D0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16"/>
          <w:szCs w:val="16"/>
        </w:rPr>
      </w:pPr>
    </w:p>
    <w:p w14:paraId="4BD613C5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16"/>
          <w:szCs w:val="16"/>
        </w:rPr>
      </w:pPr>
    </w:p>
    <w:p w14:paraId="6EC14F18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EDUCATIONAL ATTAINMENT </w:t>
      </w:r>
    </w:p>
    <w:p w14:paraId="09044674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chelor of Science in Computer Science  </w:t>
      </w:r>
    </w:p>
    <w:p w14:paraId="040F9800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avier University – Ateneo de Cagayan</w:t>
      </w:r>
    </w:p>
    <w:p w14:paraId="6546F2E4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rrales Avenue, Cagayan de Oro City</w:t>
      </w:r>
    </w:p>
    <w:p w14:paraId="6DE10C30" w14:textId="77777777" w:rsidR="00202ED7" w:rsidRDefault="00202ED7" w:rsidP="00202ED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Y 2016</w:t>
      </w:r>
    </w:p>
    <w:p w14:paraId="64C0966A" w14:textId="5CDAA36F" w:rsidR="008E0021" w:rsidRDefault="008E0021"/>
    <w:p w14:paraId="4ABCBE1A" w14:textId="45D5D10C" w:rsidR="00202ED7" w:rsidRPr="00434B86" w:rsidRDefault="00202ED7"/>
    <w:p w14:paraId="36C19EE3" w14:textId="02B26C9D" w:rsidR="00202ED7" w:rsidRPr="00434B86" w:rsidRDefault="00202ED7" w:rsidP="00202ED7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434B86">
        <w:rPr>
          <w:rFonts w:ascii="Times New Roman" w:hAnsi="Times New Roman"/>
          <w:b/>
          <w:bCs/>
          <w:sz w:val="24"/>
          <w:szCs w:val="24"/>
        </w:rPr>
        <w:t>Experience</w:t>
      </w:r>
    </w:p>
    <w:p w14:paraId="11FD6342" w14:textId="40D59280" w:rsidR="00202ED7" w:rsidRPr="00434B86" w:rsidRDefault="00202ED7" w:rsidP="00202ED7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70"/>
      </w:tblGrid>
      <w:tr w:rsidR="00B00E62" w:rsidRPr="00434B86" w14:paraId="60728463" w14:textId="77777777" w:rsidTr="0027630D">
        <w:tc>
          <w:tcPr>
            <w:tcW w:w="1980" w:type="dxa"/>
          </w:tcPr>
          <w:p w14:paraId="0DCE50BC" w14:textId="77777777" w:rsidR="00B00E62" w:rsidRDefault="00B00E62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70" w:type="dxa"/>
          </w:tcPr>
          <w:p w14:paraId="3EFBE44F" w14:textId="77777777" w:rsidR="00B00E62" w:rsidRDefault="00B00E62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00E62" w:rsidRPr="00434B86" w14:paraId="5F1B01E3" w14:textId="77777777" w:rsidTr="0027630D">
        <w:tc>
          <w:tcPr>
            <w:tcW w:w="1980" w:type="dxa"/>
          </w:tcPr>
          <w:p w14:paraId="244DB411" w14:textId="109E2D9F" w:rsidR="00B00E62" w:rsidRDefault="00B00E62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ruary 2022 -Present</w:t>
            </w:r>
          </w:p>
        </w:tc>
        <w:tc>
          <w:tcPr>
            <w:tcW w:w="7370" w:type="dxa"/>
          </w:tcPr>
          <w:p w14:paraId="17DE5E0A" w14:textId="77777777" w:rsidR="00B00E62" w:rsidRDefault="00B00E62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/Front-End Developer</w:t>
            </w:r>
          </w:p>
          <w:p w14:paraId="17BD2940" w14:textId="77777777" w:rsidR="00B00E62" w:rsidRDefault="00B00E62" w:rsidP="001D66BE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5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ollabera </w:t>
            </w:r>
            <w:r w:rsidR="004D0740" w:rsidRPr="006F55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hnologies</w:t>
            </w:r>
            <w:r w:rsidR="006F5576" w:rsidRPr="006F55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Private Limited </w:t>
            </w:r>
            <w:r w:rsidRPr="006F55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c</w:t>
            </w:r>
          </w:p>
          <w:p w14:paraId="24FECD9D" w14:textId="77777777" w:rsidR="006F5576" w:rsidRDefault="006F5576" w:rsidP="001D66BE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5E22BAC7" w14:textId="2640BC4D" w:rsidR="006F5576" w:rsidRPr="00434B86" w:rsidRDefault="006F5576" w:rsidP="00ED2BAD">
            <w:pPr>
              <w:pStyle w:val="NoSpacing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 Responsibilities</w:t>
            </w:r>
            <w:r w:rsidR="00295F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Client: CIS Bayad)</w:t>
            </w: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75644DB7" w14:textId="65B5AD1E" w:rsidR="006F5576" w:rsidRDefault="006F5576" w:rsidP="00ED2BAD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-end d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evel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FF7F1A">
              <w:rPr>
                <w:rFonts w:ascii="Times New Roman" w:hAnsi="Times New Roman" w:cs="Times New Roman"/>
                <w:sz w:val="24"/>
                <w:szCs w:val="24"/>
              </w:rPr>
              <w:t>E-sabong</w:t>
            </w:r>
            <w:r w:rsidR="00D371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FF7F1A">
              <w:rPr>
                <w:rFonts w:ascii="Times New Roman" w:hAnsi="Times New Roman" w:cs="Times New Roman"/>
                <w:sz w:val="24"/>
                <w:szCs w:val="24"/>
              </w:rPr>
              <w:t>Pitmasters Live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ReactJS)</w:t>
            </w:r>
          </w:p>
          <w:p w14:paraId="0D7F3422" w14:textId="4454C38D" w:rsidR="00D371C6" w:rsidRPr="00FB5B42" w:rsidRDefault="00D371C6" w:rsidP="00FB5B42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-end d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evel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E-sabong-Microsite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ReactJS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5401AB71" w14:textId="04D357D5" w:rsidR="006F5576" w:rsidRPr="006F5576" w:rsidRDefault="00E35575" w:rsidP="00FB5B42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-end development of Remittance module for BFA Site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ReactJS)</w:t>
            </w:r>
          </w:p>
        </w:tc>
      </w:tr>
      <w:tr w:rsidR="00B00E62" w:rsidRPr="00434B86" w14:paraId="003A996B" w14:textId="77777777" w:rsidTr="0027630D">
        <w:tc>
          <w:tcPr>
            <w:tcW w:w="1980" w:type="dxa"/>
          </w:tcPr>
          <w:p w14:paraId="2A245AA0" w14:textId="77777777" w:rsidR="00B00E62" w:rsidRDefault="00B00E62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70" w:type="dxa"/>
          </w:tcPr>
          <w:p w14:paraId="4FB57AF3" w14:textId="77777777" w:rsidR="00B00E62" w:rsidRDefault="00B00E62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00E62" w:rsidRPr="00434B86" w14:paraId="5071717E" w14:textId="77777777" w:rsidTr="0027630D">
        <w:tc>
          <w:tcPr>
            <w:tcW w:w="1980" w:type="dxa"/>
          </w:tcPr>
          <w:p w14:paraId="631C48E1" w14:textId="77777777" w:rsidR="00B00E62" w:rsidRDefault="00B00E62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70" w:type="dxa"/>
          </w:tcPr>
          <w:p w14:paraId="4F24C39E" w14:textId="77777777" w:rsidR="00B00E62" w:rsidRDefault="00B00E62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D66BE" w:rsidRPr="00434B86" w14:paraId="396C17AA" w14:textId="77777777" w:rsidTr="0027630D">
        <w:tc>
          <w:tcPr>
            <w:tcW w:w="1980" w:type="dxa"/>
          </w:tcPr>
          <w:p w14:paraId="416BD021" w14:textId="33C0A7D4" w:rsidR="001D66BE" w:rsidRPr="00434B86" w:rsidRDefault="001D66BE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ember 2021 – December 2021</w:t>
            </w:r>
          </w:p>
        </w:tc>
        <w:tc>
          <w:tcPr>
            <w:tcW w:w="7370" w:type="dxa"/>
          </w:tcPr>
          <w:p w14:paraId="19F07B2E" w14:textId="4BAF603C" w:rsidR="001D66BE" w:rsidRPr="00434B86" w:rsidRDefault="00D81E48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</w:t>
            </w:r>
            <w:r w:rsidR="00B00E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ngineer / Fullstack</w:t>
            </w:r>
          </w:p>
          <w:p w14:paraId="39B258B8" w14:textId="349ACACE" w:rsidR="001D66BE" w:rsidRPr="00434B86" w:rsidRDefault="00D81E48" w:rsidP="001D66BE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ndu Inc.</w:t>
            </w:r>
          </w:p>
          <w:p w14:paraId="0A026FDA" w14:textId="77777777" w:rsidR="001D66BE" w:rsidRPr="00434B86" w:rsidRDefault="001D66BE" w:rsidP="001D66B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89ABFB" w14:textId="77777777" w:rsidR="001D66BE" w:rsidRPr="00434B86" w:rsidRDefault="001D66BE" w:rsidP="001D66BE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 Responsibilities:</w:t>
            </w:r>
          </w:p>
          <w:p w14:paraId="64FAA014" w14:textId="35FF4FCE" w:rsidR="001D66BE" w:rsidRDefault="001D344F" w:rsidP="00D81E4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-end d</w:t>
            </w:r>
            <w:r w:rsidR="001D66BE" w:rsidRPr="00434B86">
              <w:rPr>
                <w:rFonts w:ascii="Times New Roman" w:hAnsi="Times New Roman" w:cs="Times New Roman"/>
                <w:sz w:val="24"/>
                <w:szCs w:val="24"/>
              </w:rPr>
              <w:t>evelop</w:t>
            </w:r>
            <w:r w:rsidR="001D66BE"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="001D66B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1E48">
              <w:rPr>
                <w:rFonts w:ascii="Times New Roman" w:hAnsi="Times New Roman" w:cs="Times New Roman"/>
                <w:sz w:val="24"/>
                <w:szCs w:val="24"/>
              </w:rPr>
              <w:t>of EDO Mapping Automation tool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ReactJS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JQuery</w:t>
            </w:r>
            <w:r w:rsidR="00FB5B42" w:rsidRP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4DDA2562" w14:textId="436637E6" w:rsidR="001D344F" w:rsidRPr="0017355D" w:rsidRDefault="00D81E48" w:rsidP="0017355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r w:rsidR="00ED4CC7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1D344F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D4CC7">
              <w:rPr>
                <w:rFonts w:ascii="Times New Roman" w:hAnsi="Times New Roman" w:cs="Times New Roman"/>
                <w:sz w:val="24"/>
                <w:szCs w:val="24"/>
              </w:rPr>
              <w:t xml:space="preserve">evelopment for </w:t>
            </w:r>
            <w:r w:rsidR="001D344F">
              <w:rPr>
                <w:rFonts w:ascii="Times New Roman" w:hAnsi="Times New Roman" w:cs="Times New Roman"/>
                <w:sz w:val="24"/>
                <w:szCs w:val="24"/>
              </w:rPr>
              <w:t>View Mapping feature for EDO Mapping Automation tool.</w:t>
            </w:r>
          </w:p>
          <w:p w14:paraId="601C5169" w14:textId="77777777" w:rsidR="001D66BE" w:rsidRPr="00434B86" w:rsidRDefault="001D66BE" w:rsidP="00A56BE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D66BE" w:rsidRPr="00434B86" w14:paraId="2B98A27D" w14:textId="77777777" w:rsidTr="0027630D">
        <w:tc>
          <w:tcPr>
            <w:tcW w:w="1980" w:type="dxa"/>
          </w:tcPr>
          <w:p w14:paraId="02D4AB87" w14:textId="77777777" w:rsidR="001D66BE" w:rsidRPr="00434B86" w:rsidRDefault="001D66BE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70" w:type="dxa"/>
          </w:tcPr>
          <w:p w14:paraId="33C51A8F" w14:textId="77777777" w:rsidR="001D66BE" w:rsidRPr="00434B86" w:rsidRDefault="001D66BE" w:rsidP="00A56BE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02ED7" w:rsidRPr="00434B86" w14:paraId="4090442C" w14:textId="77777777" w:rsidTr="0027630D">
        <w:tc>
          <w:tcPr>
            <w:tcW w:w="1980" w:type="dxa"/>
          </w:tcPr>
          <w:p w14:paraId="20EB07D8" w14:textId="1FAF9771" w:rsidR="00202ED7" w:rsidRPr="00434B86" w:rsidRDefault="00202ED7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2016 – </w:t>
            </w:r>
            <w:r w:rsidR="001D66BE"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  <w:tc>
          <w:tcPr>
            <w:tcW w:w="7370" w:type="dxa"/>
          </w:tcPr>
          <w:p w14:paraId="7B169BE2" w14:textId="32DCECEF" w:rsidR="00202ED7" w:rsidRPr="00434B86" w:rsidRDefault="00202ED7" w:rsidP="00A56BE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ll</w:t>
            </w:r>
            <w:r w:rsidR="006B26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ck Developer</w:t>
            </w:r>
          </w:p>
          <w:p w14:paraId="6AF41310" w14:textId="4CFA0489" w:rsidR="00202ED7" w:rsidRPr="00434B86" w:rsidRDefault="00202ED7" w:rsidP="00A56BE7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nistar Credit and Finance Corporation</w:t>
            </w:r>
          </w:p>
          <w:p w14:paraId="3B31FD4C" w14:textId="4259B7E0" w:rsidR="00202ED7" w:rsidRPr="00434B86" w:rsidRDefault="00202ED7" w:rsidP="00A56B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FD98E" w14:textId="018F13BA" w:rsidR="0027630D" w:rsidRPr="00434B86" w:rsidRDefault="0027630D" w:rsidP="00A56BE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 Responsibilities:</w:t>
            </w:r>
          </w:p>
          <w:p w14:paraId="00545719" w14:textId="17421138" w:rsidR="00202ED7" w:rsidRPr="00434B86" w:rsidRDefault="00202ED7" w:rsidP="00A56BE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>maint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company’s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CRM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website 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EXTJS, HTML,CSS, PHP, Firebird SQL)</w:t>
            </w:r>
          </w:p>
          <w:p w14:paraId="57EEE3C4" w14:textId="4EDC0A9A" w:rsidR="00202ED7" w:rsidRPr="00434B86" w:rsidRDefault="00202ED7" w:rsidP="00A56BE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>maint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  <w:r w:rsidR="006B26C0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company’s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RAP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>a m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otorcycle 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epo management system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modules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TJS, HTML,CSS, PHP, Firebird SQL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741B3A25" w14:textId="2C5EE09F" w:rsidR="00AD56B4" w:rsidRPr="00434B86" w:rsidRDefault="00AD56B4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velop</w:t>
            </w:r>
            <w:r w:rsidR="0027630D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ed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a Mobile App for the branch collectors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Kotlin, Java, Android Studio)</w:t>
            </w:r>
          </w:p>
          <w:p w14:paraId="2DF557FE" w14:textId="351B4780" w:rsidR="00AD56B4" w:rsidRPr="00434B86" w:rsidRDefault="00AD56B4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670AE9" w:rsidRPr="00434B86">
              <w:rPr>
                <w:rFonts w:ascii="Times New Roman" w:hAnsi="Times New Roman" w:cs="Times New Roman"/>
                <w:sz w:val="24"/>
                <w:szCs w:val="24"/>
              </w:rPr>
              <w:t>maint</w:t>
            </w:r>
            <w:r w:rsidR="00670AE9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70AE9" w:rsidRPr="00434B8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70AE9"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  <w:r w:rsidR="00670AE9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2D1045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079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HRmall Application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 xml:space="preserve">modules </w:t>
            </w:r>
            <w:r w:rsidR="00F2079E" w:rsidRPr="00434B86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website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EXTJS, HTML,CSS, PHP, Firebird SQL)</w:t>
            </w:r>
          </w:p>
          <w:p w14:paraId="746F7CFF" w14:textId="62B8011B" w:rsidR="00AD56B4" w:rsidRPr="00434B86" w:rsidRDefault="00AD56B4" w:rsidP="00A56BE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 xml:space="preserve">ment </w:t>
            </w:r>
            <w:r w:rsidR="0027630D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>maint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B26C0"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PMS (Pricing Management System)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EXTJS, HTML,CSS, PHP,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stres SQL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55888DD" w14:textId="17D91B04" w:rsidR="0019708E" w:rsidRPr="00434B86" w:rsidRDefault="0027630D" w:rsidP="00A56BE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Creating </w:t>
            </w:r>
            <w:r w:rsidR="00A56BE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web APIs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PHP)</w:t>
            </w:r>
          </w:p>
          <w:p w14:paraId="3AF4AD82" w14:textId="56001193" w:rsidR="002D1045" w:rsidRPr="00434B86" w:rsidRDefault="002D1045" w:rsidP="00A56BE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Maintain Transcycle website (for marketing)</w:t>
            </w:r>
            <w:r w:rsidR="00FB5B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B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Wordpress)</w:t>
            </w:r>
          </w:p>
          <w:p w14:paraId="0190344A" w14:textId="25A1A320" w:rsidR="00202ED7" w:rsidRPr="00434B86" w:rsidRDefault="0027630D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Act as</w:t>
            </w:r>
            <w:r w:rsidR="00202ED7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Scrum Master for ensuring team lives agile values and principles</w:t>
            </w:r>
          </w:p>
          <w:p w14:paraId="49642C2E" w14:textId="1863D021" w:rsidR="00AD56B4" w:rsidRPr="00434B86" w:rsidRDefault="0027630D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ployment and maintaining of GCP</w:t>
            </w:r>
            <w:r w:rsidR="00AD56B4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app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lications</w:t>
            </w:r>
          </w:p>
          <w:p w14:paraId="48344726" w14:textId="108779C1" w:rsidR="0027630D" w:rsidRPr="00434B86" w:rsidRDefault="0027630D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ployment and maintaining of AWS applications</w:t>
            </w:r>
          </w:p>
          <w:p w14:paraId="38569111" w14:textId="03F228A0" w:rsidR="0019708E" w:rsidRPr="00434B86" w:rsidRDefault="0019708E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Maintain on</w:t>
            </w:r>
            <w:r w:rsidR="00F4146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premise application databases</w:t>
            </w:r>
          </w:p>
          <w:p w14:paraId="0F04A7E9" w14:textId="6BD77B3A" w:rsidR="00AD56B4" w:rsidRPr="00B002CA" w:rsidRDefault="00AD56B4" w:rsidP="00A56BE7">
            <w:pPr>
              <w:pStyle w:val="NoSpacing"/>
              <w:numPr>
                <w:ilvl w:val="0"/>
                <w:numId w:val="1"/>
              </w:num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Evaluate 3</w:t>
            </w:r>
            <w:r w:rsidRPr="00434B8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party application</w:t>
            </w:r>
            <w:r w:rsidR="002D1045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B002CA">
              <w:rPr>
                <w:rFonts w:ascii="Times New Roman" w:hAnsi="Times New Roman" w:cs="Times New Roman"/>
                <w:sz w:val="24"/>
                <w:szCs w:val="24"/>
              </w:rPr>
              <w:t>and solutions</w:t>
            </w:r>
          </w:p>
          <w:p w14:paraId="441A7CF0" w14:textId="7C0D4123" w:rsidR="0027630D" w:rsidRPr="00434B86" w:rsidRDefault="0027630D" w:rsidP="00A56BE7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Analyze business requirements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and provide solution</w:t>
            </w:r>
            <w:r w:rsidR="00F4146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9708E" w:rsidRPr="00434B86">
              <w:rPr>
                <w:rFonts w:ascii="Times New Roman" w:hAnsi="Times New Roman" w:cs="Times New Roman"/>
                <w:sz w:val="24"/>
                <w:szCs w:val="24"/>
              </w:rPr>
              <w:t xml:space="preserve"> through available technologies</w:t>
            </w:r>
          </w:p>
          <w:p w14:paraId="73989B71" w14:textId="3193D2A4" w:rsidR="0027630D" w:rsidRPr="00434B86" w:rsidRDefault="0027630D" w:rsidP="00A56BE7">
            <w:pPr>
              <w:pStyle w:val="NoSpacing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2ED7" w:rsidRPr="00434B86" w14:paraId="064DCED3" w14:textId="77777777" w:rsidTr="0027630D">
        <w:tc>
          <w:tcPr>
            <w:tcW w:w="1980" w:type="dxa"/>
          </w:tcPr>
          <w:p w14:paraId="5917D48A" w14:textId="77777777" w:rsidR="00AD56B4" w:rsidRPr="00434B86" w:rsidRDefault="00AD56B4" w:rsidP="00AD56B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ril to May 2015</w:t>
            </w:r>
          </w:p>
          <w:p w14:paraId="79942B37" w14:textId="5700E9D7" w:rsidR="00202ED7" w:rsidRPr="00434B86" w:rsidRDefault="00202ED7" w:rsidP="00202ED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70" w:type="dxa"/>
          </w:tcPr>
          <w:p w14:paraId="52382044" w14:textId="2DB31E71" w:rsidR="00AD56B4" w:rsidRPr="00434B86" w:rsidRDefault="00AD56B4" w:rsidP="00AD56B4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ll Stack Developer (</w:t>
            </w: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On-the-Job Training)</w:t>
            </w:r>
          </w:p>
          <w:p w14:paraId="3B2F5752" w14:textId="145CC8AE" w:rsidR="00AD56B4" w:rsidRPr="00434B86" w:rsidRDefault="00AD56B4" w:rsidP="00AD56B4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ines and Geoscience </w:t>
            </w:r>
            <w:r w:rsidR="0019708E" w:rsidRPr="00434B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reau</w:t>
            </w:r>
            <w:r w:rsidRPr="00434B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70D37518" w14:textId="7B40005E" w:rsidR="0027630D" w:rsidRPr="00434B86" w:rsidRDefault="0027630D" w:rsidP="00AD56B4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15B10A8" w14:textId="381AFBB8" w:rsidR="0027630D" w:rsidRPr="00434B86" w:rsidRDefault="0027630D" w:rsidP="00AD56B4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 Responsibilities:</w:t>
            </w:r>
          </w:p>
          <w:p w14:paraId="54F6A3AF" w14:textId="77777777" w:rsidR="00202ED7" w:rsidRPr="00434B86" w:rsidRDefault="00AD56B4" w:rsidP="00AD56B4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4B86">
              <w:rPr>
                <w:rFonts w:ascii="Times New Roman" w:hAnsi="Times New Roman" w:cs="Times New Roman"/>
                <w:sz w:val="24"/>
                <w:szCs w:val="24"/>
              </w:rPr>
              <w:t>Developed a Document Management System (DMS)</w:t>
            </w:r>
          </w:p>
          <w:p w14:paraId="444AD803" w14:textId="3B660C67" w:rsidR="00AD56B4" w:rsidRPr="00434B86" w:rsidRDefault="00AD56B4" w:rsidP="00AD56B4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596066D" w14:textId="77777777" w:rsidR="0019708E" w:rsidRDefault="0019708E" w:rsidP="002D1045">
      <w:pPr>
        <w:pStyle w:val="Body"/>
        <w:spacing w:after="0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7A38E966" w14:textId="73F7D43C" w:rsidR="002D1045" w:rsidRDefault="002D1045" w:rsidP="002D1045">
      <w:pPr>
        <w:pStyle w:val="Body"/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SKILLS </w:t>
      </w:r>
    </w:p>
    <w:p w14:paraId="7F27926A" w14:textId="77777777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bookmarkStart w:id="0" w:name="_Hlk76603715"/>
      <w:r>
        <w:rPr>
          <w:rFonts w:ascii="Times New Roman" w:hAnsi="Times New Roman"/>
          <w:sz w:val="24"/>
          <w:szCs w:val="24"/>
        </w:rPr>
        <w:t>Advance knowledge on</w:t>
      </w:r>
      <w:r w:rsidRPr="002D104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Press, CSS, PHP, JavaScript, NodeJS, CodeIgniter Framework</w:t>
      </w:r>
    </w:p>
    <w:p w14:paraId="2C28DD80" w14:textId="5C2AEBF0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sic to average knowledge on programming languages and related tools learned: C Programming, Java, Kotlin, Python, REST APIs, NetLogo, WordPress, MySQL, Visual Studio, Unity Game Engine, Game Editor, Dev-C, J-Creator, Netbeans, </w:t>
      </w:r>
      <w:r w:rsidR="009852D8">
        <w:rPr>
          <w:rFonts w:ascii="Times New Roman" w:hAnsi="Times New Roman"/>
          <w:sz w:val="24"/>
          <w:szCs w:val="24"/>
        </w:rPr>
        <w:t xml:space="preserve">Spring Boot, </w:t>
      </w:r>
      <w:r>
        <w:rPr>
          <w:rFonts w:ascii="Times New Roman" w:hAnsi="Times New Roman"/>
          <w:sz w:val="24"/>
          <w:szCs w:val="24"/>
        </w:rPr>
        <w:t>Adobe Photoshop, Android Studio, Mobile Development Frameworks: Android, Windows Phone 8</w:t>
      </w:r>
      <w:r w:rsidR="00863F03">
        <w:rPr>
          <w:rFonts w:ascii="Times New Roman" w:hAnsi="Times New Roman"/>
          <w:sz w:val="24"/>
          <w:szCs w:val="24"/>
        </w:rPr>
        <w:t xml:space="preserve"> and Collaboration tools: Bitbucket, Slack, Trello</w:t>
      </w:r>
    </w:p>
    <w:p w14:paraId="0E94BF4C" w14:textId="0A837AE7" w:rsidR="00940AE8" w:rsidRPr="00295F78" w:rsidRDefault="00940AE8" w:rsidP="005F7E6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sic</w:t>
      </w:r>
      <w:r w:rsidR="009852D8">
        <w:rPr>
          <w:rFonts w:ascii="Times New Roman" w:hAnsi="Times New Roman"/>
          <w:sz w:val="24"/>
          <w:szCs w:val="24"/>
        </w:rPr>
        <w:t xml:space="preserve"> to average k</w:t>
      </w:r>
      <w:r>
        <w:rPr>
          <w:rFonts w:ascii="Times New Roman" w:hAnsi="Times New Roman"/>
          <w:sz w:val="24"/>
          <w:szCs w:val="24"/>
        </w:rPr>
        <w:t>nowledge on Web Development tools</w:t>
      </w:r>
      <w:r w:rsidR="0039045B">
        <w:rPr>
          <w:rFonts w:ascii="Times New Roman" w:hAnsi="Times New Roman"/>
          <w:sz w:val="24"/>
          <w:szCs w:val="24"/>
        </w:rPr>
        <w:t xml:space="preserve">: </w:t>
      </w:r>
      <w:r w:rsidR="00295F78">
        <w:rPr>
          <w:rFonts w:ascii="Times New Roman" w:hAnsi="Times New Roman"/>
          <w:sz w:val="24"/>
          <w:szCs w:val="24"/>
        </w:rPr>
        <w:t>ReactJS, React Hooks, React Material UI,</w:t>
      </w:r>
      <w:r w:rsidR="0039045B" w:rsidRPr="00295F78">
        <w:rPr>
          <w:rFonts w:ascii="Times New Roman" w:hAnsi="Times New Roman"/>
          <w:sz w:val="24"/>
          <w:szCs w:val="24"/>
        </w:rPr>
        <w:t>Redux, Graph</w:t>
      </w:r>
      <w:r w:rsidR="00295F78">
        <w:rPr>
          <w:rFonts w:ascii="Times New Roman" w:hAnsi="Times New Roman"/>
          <w:sz w:val="24"/>
          <w:szCs w:val="24"/>
        </w:rPr>
        <w:t>ql</w:t>
      </w:r>
    </w:p>
    <w:p w14:paraId="36C64E0B" w14:textId="3FF56BBC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sic to average Knowledge on deployment tools: GCP, AWS Cloud, GIT, </w:t>
      </w:r>
      <w:r w:rsidR="00E07DBA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Jenkins, Docker, Compute Engine, Kubernetes</w:t>
      </w:r>
    </w:p>
    <w:p w14:paraId="70ACCDF7" w14:textId="77777777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verage to advance knowledge on Databases: MySQL, FirebirdSQL, Postgres</w:t>
      </w:r>
    </w:p>
    <w:p w14:paraId="306671FF" w14:textId="77777777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ftware troubleshooting experience on Windows XP, Vista, 7, 8, and 10, macOS</w:t>
      </w:r>
    </w:p>
    <w:p w14:paraId="65300173" w14:textId="77777777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vance experience with Linux Ubuntu OS, Windows, and macOS</w:t>
      </w:r>
    </w:p>
    <w:p w14:paraId="7DB4935B" w14:textId="77777777" w:rsidR="001B4A7C" w:rsidRPr="0019708E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rdware troubleshooting experience on desktop, laptop, notebook, and netbook computers</w:t>
      </w:r>
    </w:p>
    <w:p w14:paraId="1386108F" w14:textId="77777777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le to develop a website for an office in Xavier University as a final project for a course subject</w:t>
      </w:r>
    </w:p>
    <w:p w14:paraId="1935F33A" w14:textId="77777777" w:rsidR="001B4A7C" w:rsidRPr="0027630D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Able to develop an android application, that was published on Google Play (MAN: Cagayan de Oro City), with a group as our thesis project output</w:t>
      </w:r>
    </w:p>
    <w:p w14:paraId="45C0B12A" w14:textId="7ABE10FC" w:rsidR="001B4A7C" w:rsidRDefault="001B4A7C" w:rsidP="00E07DBA">
      <w:pPr>
        <w:pStyle w:val="ListParagraph"/>
        <w:numPr>
          <w:ilvl w:val="0"/>
          <w:numId w:val="8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ft Skills: willing to learn, fast learner, open-minded, and critical thinker, self-motivated, creative thinker, detail-oriented, problem solver, effective in facilitation and group handling skills</w:t>
      </w:r>
    </w:p>
    <w:p w14:paraId="2ECBBC83" w14:textId="77777777" w:rsidR="00B002CA" w:rsidRDefault="00B002CA" w:rsidP="00B002CA">
      <w:pPr>
        <w:pStyle w:val="ListParagraph"/>
        <w:rPr>
          <w:rFonts w:ascii="Times New Roman" w:hAnsi="Times New Roman"/>
          <w:sz w:val="24"/>
          <w:szCs w:val="24"/>
        </w:rPr>
      </w:pPr>
    </w:p>
    <w:p w14:paraId="1098C328" w14:textId="4649626F" w:rsidR="00B002CA" w:rsidRDefault="00B002CA" w:rsidP="00B002CA"/>
    <w:p w14:paraId="08522215" w14:textId="77777777" w:rsidR="00B002CA" w:rsidRPr="00B002CA" w:rsidRDefault="00B002CA" w:rsidP="00B002CA"/>
    <w:bookmarkEnd w:id="0"/>
    <w:p w14:paraId="4348D485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WARDS/CERTIFICATIONS </w:t>
      </w:r>
    </w:p>
    <w:p w14:paraId="5C0DDAFD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3190"/>
        <w:gridCol w:w="3522"/>
        <w:gridCol w:w="2648"/>
      </w:tblGrid>
      <w:tr w:rsidR="0019708E" w14:paraId="4E22A66A" w14:textId="77777777" w:rsidTr="005F7E6A">
        <w:trPr>
          <w:cantSplit/>
          <w:trHeight w:val="5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71299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/TYPE OF AWARD/CERTIFICATION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B146A2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WARD/CERTIFICATE-GIVING BODY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F8088" w14:textId="77777777" w:rsidR="0019708E" w:rsidRDefault="0019708E" w:rsidP="005F7E6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ATE GIVEN</w:t>
            </w:r>
          </w:p>
        </w:tc>
      </w:tr>
      <w:tr w:rsidR="0019708E" w14:paraId="6C7D2E62" w14:textId="77777777" w:rsidTr="005F7E6A">
        <w:trPr>
          <w:cantSplit/>
          <w:trHeight w:val="11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71583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E116BD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Honors Dean’s Lister 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20376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BBA58E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College of Computer Studies, 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B0157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FF4EC1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em, 2014 – 2015</w:t>
            </w:r>
          </w:p>
        </w:tc>
      </w:tr>
      <w:tr w:rsidR="0019708E" w14:paraId="3FC641D3" w14:textId="77777777" w:rsidTr="005F7E6A">
        <w:trPr>
          <w:cantSplit/>
          <w:trHeight w:val="8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95180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onors Dean’s Lister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8648D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llege of Computer Studies, 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6793F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st Sem, 2015 – 2016</w:t>
            </w:r>
          </w:p>
        </w:tc>
      </w:tr>
      <w:tr w:rsidR="0019708E" w14:paraId="72A9B9E1" w14:textId="77777777" w:rsidTr="005F7E6A">
        <w:trPr>
          <w:cantSplit/>
          <w:trHeight w:val="8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D8109F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CCS’ Top Tenth (10) Graduate of Batch 2016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27CDB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College of Computer Studies, 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C8FEA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 March 17, 2016</w:t>
            </w:r>
          </w:p>
        </w:tc>
      </w:tr>
      <w:tr w:rsidR="0019708E" w14:paraId="0A1E62C1" w14:textId="77777777" w:rsidTr="005F7E6A">
        <w:trPr>
          <w:cantSplit/>
          <w:trHeight w:val="8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CF495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onors Dean’s Lister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FDE1B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College of Computer Studies, 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893E3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em, 2015 – 2016</w:t>
            </w:r>
          </w:p>
        </w:tc>
      </w:tr>
      <w:tr w:rsidR="0019708E" w14:paraId="5E97E564" w14:textId="77777777" w:rsidTr="00B002CA">
        <w:trPr>
          <w:cantSplit/>
          <w:trHeight w:val="857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BF402F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rtification of Eligibility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E1C26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ivil Service Commissio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AA5D1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y 27, 2016</w:t>
            </w:r>
          </w:p>
        </w:tc>
      </w:tr>
      <w:tr w:rsidR="0019708E" w14:paraId="54FA653E" w14:textId="77777777" w:rsidTr="0019708E">
        <w:trPr>
          <w:cantSplit/>
          <w:trHeight w:val="753"/>
        </w:trPr>
        <w:tc>
          <w:tcPr>
            <w:tcW w:w="9360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F6595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536298" w14:textId="6DED6929" w:rsidR="0019708E" w:rsidRP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EMINARS ATTENDED</w:t>
            </w:r>
          </w:p>
        </w:tc>
      </w:tr>
      <w:tr w:rsidR="0019708E" w14:paraId="1A13D419" w14:textId="77777777" w:rsidTr="005F7E6A">
        <w:trPr>
          <w:cantSplit/>
          <w:trHeight w:val="5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AD776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SEMINAR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89ED6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ENUE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F250D4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ATE ATTENDED</w:t>
            </w:r>
          </w:p>
        </w:tc>
      </w:tr>
      <w:tr w:rsidR="0019708E" w14:paraId="04E24AE3" w14:textId="77777777" w:rsidTr="005F7E6A">
        <w:trPr>
          <w:cantSplit/>
          <w:trHeight w:val="443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BC78F6" w14:textId="77777777" w:rsidR="0019708E" w:rsidRDefault="0019708E" w:rsidP="005F7E6A">
            <w:pPr>
              <w:pStyle w:val="NoSpacing"/>
              <w:tabs>
                <w:tab w:val="center" w:pos="14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vFest CDO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9197C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 Hotel 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D372A8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ptember 22, 2013</w:t>
            </w:r>
          </w:p>
        </w:tc>
      </w:tr>
      <w:tr w:rsidR="0019708E" w14:paraId="3C1BA0CB" w14:textId="77777777" w:rsidTr="005F7E6A">
        <w:trPr>
          <w:cantSplit/>
          <w:trHeight w:val="38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F8E40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va Meetup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12F65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leversoft Inc. 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3ED83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 15, 2014</w:t>
            </w:r>
          </w:p>
        </w:tc>
      </w:tr>
      <w:tr w:rsidR="0019708E" w14:paraId="25FB8E64" w14:textId="77777777" w:rsidTr="005F7E6A">
        <w:trPr>
          <w:cantSplit/>
          <w:trHeight w:val="5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45C4C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mpus DevCon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58D33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6C335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uary 28, 2015</w:t>
            </w:r>
          </w:p>
        </w:tc>
      </w:tr>
      <w:tr w:rsidR="0019708E" w14:paraId="20BE0A3F" w14:textId="77777777" w:rsidTr="005F7E6A">
        <w:trPr>
          <w:cantSplit/>
          <w:trHeight w:val="38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24667" w14:textId="77777777" w:rsidR="0019708E" w:rsidRDefault="0019708E" w:rsidP="005F7E6A">
            <w:pPr>
              <w:pStyle w:val="NoSpacing"/>
              <w:tabs>
                <w:tab w:val="center" w:pos="14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QITC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3C07A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yce Plaza Hotel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BC0BF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ebruary 6-8, 2015</w:t>
            </w:r>
          </w:p>
        </w:tc>
      </w:tr>
      <w:tr w:rsidR="0019708E" w14:paraId="7C2EEEF8" w14:textId="77777777" w:rsidTr="005F7E6A">
        <w:trPr>
          <w:cantSplit/>
          <w:trHeight w:val="65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BE8D5" w14:textId="77777777" w:rsidR="0019708E" w:rsidRDefault="0019708E" w:rsidP="005F7E6A">
            <w:pPr>
              <w:pStyle w:val="NoSpacing"/>
              <w:tabs>
                <w:tab w:val="center" w:pos="14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otoshop Workshop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3FFF78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876B5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ebruary 28, 2015</w:t>
            </w:r>
          </w:p>
        </w:tc>
      </w:tr>
      <w:tr w:rsidR="0019708E" w14:paraId="4AE3C8B3" w14:textId="77777777" w:rsidTr="005F7E6A">
        <w:trPr>
          <w:cantSplit/>
          <w:trHeight w:val="65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28B8B" w14:textId="77777777" w:rsidR="0019708E" w:rsidRDefault="0019708E" w:rsidP="005F7E6A">
            <w:pPr>
              <w:pStyle w:val="NoSpacing"/>
              <w:tabs>
                <w:tab w:val="center" w:pos="14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it Seminar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01942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avier University – Ateneo de Cagayan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5B093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ly 18, 2015</w:t>
            </w:r>
          </w:p>
        </w:tc>
      </w:tr>
      <w:tr w:rsidR="0019708E" w14:paraId="10A22C41" w14:textId="77777777" w:rsidTr="005F7E6A">
        <w:trPr>
          <w:cantSplit/>
          <w:trHeight w:val="38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9757F1" w14:textId="77777777" w:rsidR="0019708E" w:rsidRDefault="0019708E" w:rsidP="005F7E6A">
            <w:pPr>
              <w:pStyle w:val="NoSpacing"/>
              <w:tabs>
                <w:tab w:val="center" w:pos="14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vFest CDO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57505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 Hotel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70AB2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ctober 25, 2015</w:t>
            </w:r>
          </w:p>
        </w:tc>
      </w:tr>
      <w:tr w:rsidR="0019708E" w14:paraId="270D5777" w14:textId="77777777" w:rsidTr="005F7E6A">
        <w:trPr>
          <w:cantSplit/>
          <w:trHeight w:val="5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886812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>Google I/O Extended 2018 Manila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D45B1" w14:textId="77777777" w:rsidR="0019708E" w:rsidRDefault="0019708E" w:rsidP="005F7E6A">
            <w:r>
              <w:rPr>
                <w:rFonts w:eastAsia="Calibri" w:cs="Calibri"/>
                <w:color w:val="000000"/>
                <w:u w:color="000000"/>
              </w:rPr>
              <w:t>FEU Tech Manila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77841" w14:textId="77777777" w:rsidR="0019708E" w:rsidRDefault="0019708E" w:rsidP="005F7E6A">
            <w:r>
              <w:rPr>
                <w:rFonts w:eastAsia="Calibri" w:cs="Calibri"/>
                <w:color w:val="000000"/>
                <w:u w:color="000000"/>
              </w:rPr>
              <w:t>July 7, 2018</w:t>
            </w:r>
          </w:p>
        </w:tc>
      </w:tr>
      <w:tr w:rsidR="0019708E" w14:paraId="3DE469DA" w14:textId="77777777" w:rsidTr="005F7E6A">
        <w:trPr>
          <w:cantSplit/>
          <w:trHeight w:val="8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141D4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>Course 755 - Developing Mobile Applications with Android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7346F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 xml:space="preserve">ActiveLearning, Inc. </w:t>
            </w:r>
          </w:p>
          <w:p w14:paraId="42937F09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 xml:space="preserve">2nd floor, Home Studio Building </w:t>
            </w:r>
          </w:p>
          <w:p w14:paraId="2F7D47B9" w14:textId="77777777" w:rsidR="0019708E" w:rsidRDefault="0019708E" w:rsidP="005F7E6A">
            <w:pPr>
              <w:tabs>
                <w:tab w:val="center" w:pos="1480"/>
              </w:tabs>
            </w:pP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55AAC" w14:textId="77777777" w:rsidR="0019708E" w:rsidRDefault="0019708E" w:rsidP="005F7E6A">
            <w:r>
              <w:rPr>
                <w:rFonts w:eastAsia="Calibri" w:cs="Calibri"/>
                <w:color w:val="000000"/>
                <w:u w:color="000000"/>
              </w:rPr>
              <w:t>October 9-12, 2018</w:t>
            </w:r>
          </w:p>
        </w:tc>
      </w:tr>
      <w:tr w:rsidR="0019708E" w14:paraId="654F6386" w14:textId="77777777" w:rsidTr="005F7E6A">
        <w:trPr>
          <w:cantSplit/>
          <w:trHeight w:val="890"/>
        </w:trPr>
        <w:tc>
          <w:tcPr>
            <w:tcW w:w="3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DA34A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>KICKSTARTAGILE Agile 101 for Curious Individuals</w:t>
            </w:r>
          </w:p>
        </w:tc>
        <w:tc>
          <w:tcPr>
            <w:tcW w:w="35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E3895" w14:textId="77777777" w:rsidR="0019708E" w:rsidRDefault="0019708E" w:rsidP="005F7E6A">
            <w:pPr>
              <w:tabs>
                <w:tab w:val="center" w:pos="1480"/>
              </w:tabs>
            </w:pPr>
            <w:r>
              <w:rPr>
                <w:rFonts w:eastAsia="Calibri" w:cs="Calibri"/>
                <w:color w:val="000000"/>
                <w:u w:color="000000"/>
              </w:rPr>
              <w:t>Unistar Credit and Finance Corp. 26th floor One Corporate Center, Ortigas Center Pasig</w:t>
            </w:r>
          </w:p>
        </w:tc>
        <w:tc>
          <w:tcPr>
            <w:tcW w:w="26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78C8" w14:textId="77777777" w:rsidR="0019708E" w:rsidRDefault="0019708E" w:rsidP="005F7E6A">
            <w:r>
              <w:rPr>
                <w:rFonts w:eastAsia="Calibri" w:cs="Calibri"/>
                <w:color w:val="000000"/>
                <w:u w:color="000000"/>
              </w:rPr>
              <w:t>November 16 -17, 2018</w:t>
            </w:r>
          </w:p>
        </w:tc>
      </w:tr>
    </w:tbl>
    <w:p w14:paraId="5A6910A8" w14:textId="0FDCA3DA" w:rsidR="0019708E" w:rsidRPr="00B002CA" w:rsidRDefault="0019708E" w:rsidP="00B002CA">
      <w:pPr>
        <w:spacing w:after="160" w:line="259" w:lineRule="auto"/>
        <w:rPr>
          <w:b/>
          <w:bCs/>
          <w:color w:val="000000"/>
          <w:u w:color="000000"/>
          <w:lang w:eastAsia="en-PH"/>
        </w:rPr>
      </w:pPr>
    </w:p>
    <w:p w14:paraId="63E16539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8F51C10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ORGANIZATIONS </w:t>
      </w:r>
    </w:p>
    <w:p w14:paraId="4E428248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2065"/>
        <w:gridCol w:w="4286"/>
        <w:gridCol w:w="2864"/>
      </w:tblGrid>
      <w:tr w:rsidR="0019708E" w14:paraId="7FFC749F" w14:textId="77777777" w:rsidTr="005F7E6A">
        <w:trPr>
          <w:cantSplit/>
          <w:trHeight w:val="290"/>
        </w:trPr>
        <w:tc>
          <w:tcPr>
            <w:tcW w:w="2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CD048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42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F48F9" w14:textId="77777777" w:rsidR="0019708E" w:rsidRDefault="0019708E" w:rsidP="005F7E6A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ORGANIZATION</w:t>
            </w:r>
          </w:p>
        </w:tc>
        <w:tc>
          <w:tcPr>
            <w:tcW w:w="2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F6B19" w14:textId="77777777" w:rsidR="0019708E" w:rsidRDefault="0019708E" w:rsidP="005F7E6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NCLUSIVE DATES</w:t>
            </w:r>
          </w:p>
        </w:tc>
      </w:tr>
      <w:tr w:rsidR="0019708E" w14:paraId="7C3F510C" w14:textId="77777777" w:rsidTr="005F7E6A">
        <w:trPr>
          <w:cantSplit/>
          <w:trHeight w:val="1190"/>
        </w:trPr>
        <w:tc>
          <w:tcPr>
            <w:tcW w:w="2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2F01A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91BE21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ember </w:t>
            </w:r>
          </w:p>
          <w:p w14:paraId="6A37EA07" w14:textId="77777777" w:rsidR="0019708E" w:rsidRDefault="0019708E" w:rsidP="005F7E6A">
            <w:pPr>
              <w:pStyle w:val="NoSpacing"/>
            </w:pPr>
          </w:p>
        </w:tc>
        <w:tc>
          <w:tcPr>
            <w:tcW w:w="42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9F9E9" w14:textId="77777777" w:rsidR="0019708E" w:rsidRDefault="0019708E" w:rsidP="005F7E6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956B03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Xavier Computer Enthusiast League (XCEL)</w:t>
            </w:r>
          </w:p>
        </w:tc>
        <w:tc>
          <w:tcPr>
            <w:tcW w:w="2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7263D" w14:textId="77777777" w:rsidR="0019708E" w:rsidRDefault="0019708E" w:rsidP="005F7E6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C2A4F7" w14:textId="77777777" w:rsidR="0019708E" w:rsidRDefault="0019708E" w:rsidP="005F7E6A">
            <w:pPr>
              <w:pStyle w:val="NoSpacing"/>
            </w:pPr>
            <w:r>
              <w:rPr>
                <w:rFonts w:ascii="Times New Roman" w:hAnsi="Times New Roman"/>
                <w:sz w:val="24"/>
                <w:szCs w:val="24"/>
              </w:rPr>
              <w:t>Jun. 2012 to March 2016</w:t>
            </w:r>
          </w:p>
        </w:tc>
      </w:tr>
      <w:tr w:rsidR="0019708E" w14:paraId="0564A6C1" w14:textId="77777777" w:rsidTr="005F7E6A">
        <w:trPr>
          <w:cantSplit/>
          <w:trHeight w:val="890"/>
        </w:trPr>
        <w:tc>
          <w:tcPr>
            <w:tcW w:w="2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537D7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udget and Finance Officer</w:t>
            </w:r>
          </w:p>
        </w:tc>
        <w:tc>
          <w:tcPr>
            <w:tcW w:w="42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BFDF5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avier Computer Enthusiast League (XCEL)</w:t>
            </w:r>
          </w:p>
        </w:tc>
        <w:tc>
          <w:tcPr>
            <w:tcW w:w="2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A8B74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ne 2015 to March 2016</w:t>
            </w:r>
          </w:p>
        </w:tc>
      </w:tr>
      <w:tr w:rsidR="0019708E" w14:paraId="7608D87C" w14:textId="77777777" w:rsidTr="005F7E6A">
        <w:trPr>
          <w:cantSplit/>
          <w:trHeight w:val="590"/>
        </w:trPr>
        <w:tc>
          <w:tcPr>
            <w:tcW w:w="2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DE3C7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olunteer</w:t>
            </w:r>
          </w:p>
        </w:tc>
        <w:tc>
          <w:tcPr>
            <w:tcW w:w="42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7FC79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ristohanong Katilingban sa Pagpakabana – Social involvement Office</w:t>
            </w:r>
          </w:p>
        </w:tc>
        <w:tc>
          <w:tcPr>
            <w:tcW w:w="2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D63C3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 2014 to March 2016</w:t>
            </w:r>
          </w:p>
        </w:tc>
      </w:tr>
      <w:tr w:rsidR="0019708E" w14:paraId="35051EF5" w14:textId="77777777" w:rsidTr="005F7E6A">
        <w:trPr>
          <w:cantSplit/>
          <w:trHeight w:val="893"/>
        </w:trPr>
        <w:tc>
          <w:tcPr>
            <w:tcW w:w="2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60EC9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vents Committee Head</w:t>
            </w:r>
          </w:p>
        </w:tc>
        <w:tc>
          <w:tcPr>
            <w:tcW w:w="42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520F50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omputer Studies Student Council (CSSC) </w:t>
            </w:r>
          </w:p>
        </w:tc>
        <w:tc>
          <w:tcPr>
            <w:tcW w:w="2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21ED2" w14:textId="77777777" w:rsidR="0019708E" w:rsidRDefault="0019708E" w:rsidP="005F7E6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ne 2014 – March 2015</w:t>
            </w:r>
          </w:p>
        </w:tc>
      </w:tr>
    </w:tbl>
    <w:p w14:paraId="20815E1E" w14:textId="77777777" w:rsidR="0019708E" w:rsidRDefault="0019708E" w:rsidP="0019708E">
      <w:pPr>
        <w:pStyle w:val="NoSpacing"/>
        <w:widowContro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E0478D2" w14:textId="77777777" w:rsidR="0019708E" w:rsidRDefault="0019708E" w:rsidP="0019708E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2C9BD48D" w14:textId="77777777" w:rsidR="0019708E" w:rsidRDefault="0019708E" w:rsidP="0019708E">
      <w:pPr>
        <w:pStyle w:val="NoSpacing"/>
        <w:rPr>
          <w:rFonts w:ascii="Times New Roman" w:eastAsia="Arial Unicode MS" w:hAnsi="Times New Roman" w:cs="Times New Roman"/>
          <w:color w:val="auto"/>
          <w:sz w:val="20"/>
          <w:szCs w:val="20"/>
        </w:rPr>
      </w:pPr>
      <w:r>
        <w:rPr>
          <w:rFonts w:ascii="Times New Roman" w:hAnsi="Times New Roman"/>
          <w:sz w:val="24"/>
          <w:szCs w:val="24"/>
        </w:rPr>
        <w:t>References available upon request</w:t>
      </w:r>
    </w:p>
    <w:p w14:paraId="20C7E063" w14:textId="77777777" w:rsidR="002D1045" w:rsidRPr="0019708E" w:rsidRDefault="002D1045" w:rsidP="00202ED7">
      <w:pPr>
        <w:pStyle w:val="NoSpacing"/>
      </w:pPr>
    </w:p>
    <w:sectPr w:rsidR="002D1045" w:rsidRPr="001970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94EE873"/>
    <w:lvl w:ilvl="0" w:tplc="9D6E29FE">
      <w:numFmt w:val="decimal"/>
      <w:lvlText w:val=""/>
      <w:lvlJc w:val="left"/>
    </w:lvl>
    <w:lvl w:ilvl="1" w:tplc="6B8EBD76">
      <w:numFmt w:val="decimal"/>
      <w:lvlText w:val=""/>
      <w:lvlJc w:val="left"/>
    </w:lvl>
    <w:lvl w:ilvl="2" w:tplc="01C2C0BE">
      <w:numFmt w:val="decimal"/>
      <w:lvlText w:val=""/>
      <w:lvlJc w:val="left"/>
    </w:lvl>
    <w:lvl w:ilvl="3" w:tplc="B42EBA2A">
      <w:numFmt w:val="decimal"/>
      <w:lvlText w:val=""/>
      <w:lvlJc w:val="left"/>
    </w:lvl>
    <w:lvl w:ilvl="4" w:tplc="567AD69E">
      <w:numFmt w:val="decimal"/>
      <w:lvlText w:val=""/>
      <w:lvlJc w:val="left"/>
    </w:lvl>
    <w:lvl w:ilvl="5" w:tplc="2794C548">
      <w:numFmt w:val="decimal"/>
      <w:lvlText w:val=""/>
      <w:lvlJc w:val="left"/>
    </w:lvl>
    <w:lvl w:ilvl="6" w:tplc="F962DE1E">
      <w:numFmt w:val="decimal"/>
      <w:lvlText w:val=""/>
      <w:lvlJc w:val="left"/>
    </w:lvl>
    <w:lvl w:ilvl="7" w:tplc="B8483BCC">
      <w:numFmt w:val="decimal"/>
      <w:lvlText w:val=""/>
      <w:lvlJc w:val="left"/>
    </w:lvl>
    <w:lvl w:ilvl="8" w:tplc="499C6BC2">
      <w:numFmt w:val="decimal"/>
      <w:lvlText w:val=""/>
      <w:lvlJc w:val="left"/>
    </w:lvl>
  </w:abstractNum>
  <w:abstractNum w:abstractNumId="1" w15:restartNumberingAfterBreak="0">
    <w:nsid w:val="19C976C9"/>
    <w:multiLevelType w:val="hybridMultilevel"/>
    <w:tmpl w:val="7C949B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1664A"/>
    <w:multiLevelType w:val="hybridMultilevel"/>
    <w:tmpl w:val="F7CE4E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3542FE"/>
    <w:multiLevelType w:val="hybridMultilevel"/>
    <w:tmpl w:val="8598AE50"/>
    <w:lvl w:ilvl="0" w:tplc="34090001">
      <w:start w:val="1"/>
      <w:numFmt w:val="bullet"/>
      <w:lvlText w:val=""/>
      <w:lvlJc w:val="left"/>
      <w:rPr>
        <w:rFonts w:ascii="Symbol" w:hAnsi="Symbol" w:hint="default"/>
      </w:rPr>
    </w:lvl>
    <w:lvl w:ilvl="1" w:tplc="E64EFB2E">
      <w:numFmt w:val="decimal"/>
      <w:lvlText w:val=""/>
      <w:lvlJc w:val="left"/>
    </w:lvl>
    <w:lvl w:ilvl="2" w:tplc="D26CF638">
      <w:numFmt w:val="decimal"/>
      <w:lvlText w:val=""/>
      <w:lvlJc w:val="left"/>
    </w:lvl>
    <w:lvl w:ilvl="3" w:tplc="7FCE66EA">
      <w:numFmt w:val="decimal"/>
      <w:lvlText w:val=""/>
      <w:lvlJc w:val="left"/>
    </w:lvl>
    <w:lvl w:ilvl="4" w:tplc="822070AE">
      <w:numFmt w:val="decimal"/>
      <w:lvlText w:val=""/>
      <w:lvlJc w:val="left"/>
    </w:lvl>
    <w:lvl w:ilvl="5" w:tplc="61C4094C">
      <w:numFmt w:val="decimal"/>
      <w:lvlText w:val=""/>
      <w:lvlJc w:val="left"/>
    </w:lvl>
    <w:lvl w:ilvl="6" w:tplc="13E8EBBE">
      <w:numFmt w:val="decimal"/>
      <w:lvlText w:val=""/>
      <w:lvlJc w:val="left"/>
    </w:lvl>
    <w:lvl w:ilvl="7" w:tplc="90BE3906">
      <w:numFmt w:val="decimal"/>
      <w:lvlText w:val=""/>
      <w:lvlJc w:val="left"/>
    </w:lvl>
    <w:lvl w:ilvl="8" w:tplc="0C5449DA">
      <w:numFmt w:val="decimal"/>
      <w:lvlText w:val=""/>
      <w:lvlJc w:val="left"/>
    </w:lvl>
  </w:abstractNum>
  <w:abstractNum w:abstractNumId="4" w15:restartNumberingAfterBreak="0">
    <w:nsid w:val="55DE69F4"/>
    <w:multiLevelType w:val="hybridMultilevel"/>
    <w:tmpl w:val="AC920DCA"/>
    <w:lvl w:ilvl="0" w:tplc="34090001">
      <w:start w:val="1"/>
      <w:numFmt w:val="bullet"/>
      <w:lvlText w:val=""/>
      <w:lvlJc w:val="left"/>
      <w:rPr>
        <w:rFonts w:ascii="Symbol" w:hAnsi="Symbol" w:hint="default"/>
      </w:rPr>
    </w:lvl>
    <w:lvl w:ilvl="1" w:tplc="433263D6">
      <w:numFmt w:val="decimal"/>
      <w:lvlText w:val=""/>
      <w:lvlJc w:val="left"/>
    </w:lvl>
    <w:lvl w:ilvl="2" w:tplc="776ABBA8">
      <w:numFmt w:val="decimal"/>
      <w:lvlText w:val=""/>
      <w:lvlJc w:val="left"/>
    </w:lvl>
    <w:lvl w:ilvl="3" w:tplc="A5C29D62">
      <w:numFmt w:val="decimal"/>
      <w:lvlText w:val=""/>
      <w:lvlJc w:val="left"/>
    </w:lvl>
    <w:lvl w:ilvl="4" w:tplc="2D22E078">
      <w:numFmt w:val="decimal"/>
      <w:lvlText w:val=""/>
      <w:lvlJc w:val="left"/>
    </w:lvl>
    <w:lvl w:ilvl="5" w:tplc="EA0A12C4">
      <w:numFmt w:val="decimal"/>
      <w:lvlText w:val=""/>
      <w:lvlJc w:val="left"/>
    </w:lvl>
    <w:lvl w:ilvl="6" w:tplc="6CCEA332">
      <w:numFmt w:val="decimal"/>
      <w:lvlText w:val=""/>
      <w:lvlJc w:val="left"/>
    </w:lvl>
    <w:lvl w:ilvl="7" w:tplc="2F74E0E0">
      <w:numFmt w:val="decimal"/>
      <w:lvlText w:val=""/>
      <w:lvlJc w:val="left"/>
    </w:lvl>
    <w:lvl w:ilvl="8" w:tplc="A7864DF6">
      <w:numFmt w:val="decimal"/>
      <w:lvlText w:val=""/>
      <w:lvlJc w:val="left"/>
    </w:lvl>
  </w:abstractNum>
  <w:abstractNum w:abstractNumId="5" w15:restartNumberingAfterBreak="0">
    <w:nsid w:val="5EE42697"/>
    <w:multiLevelType w:val="hybridMultilevel"/>
    <w:tmpl w:val="894EE873"/>
    <w:lvl w:ilvl="0" w:tplc="E49817E6">
      <w:numFmt w:val="decimal"/>
      <w:lvlText w:val=""/>
      <w:lvlJc w:val="left"/>
    </w:lvl>
    <w:lvl w:ilvl="1" w:tplc="433263D6">
      <w:numFmt w:val="decimal"/>
      <w:lvlText w:val=""/>
      <w:lvlJc w:val="left"/>
    </w:lvl>
    <w:lvl w:ilvl="2" w:tplc="776ABBA8">
      <w:numFmt w:val="decimal"/>
      <w:lvlText w:val=""/>
      <w:lvlJc w:val="left"/>
    </w:lvl>
    <w:lvl w:ilvl="3" w:tplc="A5C29D62">
      <w:numFmt w:val="decimal"/>
      <w:lvlText w:val=""/>
      <w:lvlJc w:val="left"/>
    </w:lvl>
    <w:lvl w:ilvl="4" w:tplc="2D22E078">
      <w:numFmt w:val="decimal"/>
      <w:lvlText w:val=""/>
      <w:lvlJc w:val="left"/>
    </w:lvl>
    <w:lvl w:ilvl="5" w:tplc="EA0A12C4">
      <w:numFmt w:val="decimal"/>
      <w:lvlText w:val=""/>
      <w:lvlJc w:val="left"/>
    </w:lvl>
    <w:lvl w:ilvl="6" w:tplc="6CCEA332">
      <w:numFmt w:val="decimal"/>
      <w:lvlText w:val=""/>
      <w:lvlJc w:val="left"/>
    </w:lvl>
    <w:lvl w:ilvl="7" w:tplc="2F74E0E0">
      <w:numFmt w:val="decimal"/>
      <w:lvlText w:val=""/>
      <w:lvlJc w:val="left"/>
    </w:lvl>
    <w:lvl w:ilvl="8" w:tplc="A7864DF6">
      <w:numFmt w:val="decimal"/>
      <w:lvlText w:val=""/>
      <w:lvlJc w:val="left"/>
    </w:lvl>
  </w:abstractNum>
  <w:abstractNum w:abstractNumId="6" w15:restartNumberingAfterBreak="0">
    <w:nsid w:val="7CC14DB3"/>
    <w:multiLevelType w:val="hybridMultilevel"/>
    <w:tmpl w:val="894EE873"/>
    <w:lvl w:ilvl="0" w:tplc="34FE555A">
      <w:numFmt w:val="decimal"/>
      <w:lvlText w:val=""/>
      <w:lvlJc w:val="left"/>
    </w:lvl>
    <w:lvl w:ilvl="1" w:tplc="F1DC3B42">
      <w:numFmt w:val="decimal"/>
      <w:lvlText w:val=""/>
      <w:lvlJc w:val="left"/>
    </w:lvl>
    <w:lvl w:ilvl="2" w:tplc="C230520C">
      <w:numFmt w:val="decimal"/>
      <w:lvlText w:val=""/>
      <w:lvlJc w:val="left"/>
    </w:lvl>
    <w:lvl w:ilvl="3" w:tplc="F71EF3EC">
      <w:numFmt w:val="decimal"/>
      <w:lvlText w:val=""/>
      <w:lvlJc w:val="left"/>
    </w:lvl>
    <w:lvl w:ilvl="4" w:tplc="248A2BDC">
      <w:numFmt w:val="decimal"/>
      <w:lvlText w:val=""/>
      <w:lvlJc w:val="left"/>
    </w:lvl>
    <w:lvl w:ilvl="5" w:tplc="ECA03ADA">
      <w:numFmt w:val="decimal"/>
      <w:lvlText w:val=""/>
      <w:lvlJc w:val="left"/>
    </w:lvl>
    <w:lvl w:ilvl="6" w:tplc="0BB2269C">
      <w:numFmt w:val="decimal"/>
      <w:lvlText w:val=""/>
      <w:lvlJc w:val="left"/>
    </w:lvl>
    <w:lvl w:ilvl="7" w:tplc="8D7E7EFC">
      <w:numFmt w:val="decimal"/>
      <w:lvlText w:val=""/>
      <w:lvlJc w:val="left"/>
    </w:lvl>
    <w:lvl w:ilvl="8" w:tplc="1AC8E2FC">
      <w:numFmt w:val="decimal"/>
      <w:lvlText w:val=""/>
      <w:lvlJc w:val="left"/>
    </w:lvl>
  </w:abstractNum>
  <w:abstractNum w:abstractNumId="7" w15:restartNumberingAfterBreak="0">
    <w:nsid w:val="7FF47E66"/>
    <w:multiLevelType w:val="hybridMultilevel"/>
    <w:tmpl w:val="894EE873"/>
    <w:lvl w:ilvl="0" w:tplc="1F6CB8BE">
      <w:numFmt w:val="decimal"/>
      <w:lvlText w:val=""/>
      <w:lvlJc w:val="left"/>
    </w:lvl>
    <w:lvl w:ilvl="1" w:tplc="E64EFB2E">
      <w:numFmt w:val="decimal"/>
      <w:lvlText w:val=""/>
      <w:lvlJc w:val="left"/>
    </w:lvl>
    <w:lvl w:ilvl="2" w:tplc="D26CF638">
      <w:numFmt w:val="decimal"/>
      <w:lvlText w:val=""/>
      <w:lvlJc w:val="left"/>
    </w:lvl>
    <w:lvl w:ilvl="3" w:tplc="7FCE66EA">
      <w:numFmt w:val="decimal"/>
      <w:lvlText w:val=""/>
      <w:lvlJc w:val="left"/>
    </w:lvl>
    <w:lvl w:ilvl="4" w:tplc="822070AE">
      <w:numFmt w:val="decimal"/>
      <w:lvlText w:val=""/>
      <w:lvlJc w:val="left"/>
    </w:lvl>
    <w:lvl w:ilvl="5" w:tplc="61C4094C">
      <w:numFmt w:val="decimal"/>
      <w:lvlText w:val=""/>
      <w:lvlJc w:val="left"/>
    </w:lvl>
    <w:lvl w:ilvl="6" w:tplc="13E8EBBE">
      <w:numFmt w:val="decimal"/>
      <w:lvlText w:val=""/>
      <w:lvlJc w:val="left"/>
    </w:lvl>
    <w:lvl w:ilvl="7" w:tplc="90BE3906">
      <w:numFmt w:val="decimal"/>
      <w:lvlText w:val=""/>
      <w:lvlJc w:val="left"/>
    </w:lvl>
    <w:lvl w:ilvl="8" w:tplc="0C5449DA">
      <w:numFmt w:val="decimal"/>
      <w:lvlText w:val=""/>
      <w:lvlJc w:val="left"/>
    </w:lvl>
  </w:abstractNum>
  <w:num w:numId="1" w16cid:durableId="520164017">
    <w:abstractNumId w:val="1"/>
  </w:num>
  <w:num w:numId="2" w16cid:durableId="1377780342">
    <w:abstractNumId w:val="0"/>
  </w:num>
  <w:num w:numId="3" w16cid:durableId="148715694">
    <w:abstractNumId w:val="5"/>
  </w:num>
  <w:num w:numId="4" w16cid:durableId="410465795">
    <w:abstractNumId w:val="2"/>
  </w:num>
  <w:num w:numId="5" w16cid:durableId="1677924010">
    <w:abstractNumId w:val="4"/>
  </w:num>
  <w:num w:numId="6" w16cid:durableId="49499025">
    <w:abstractNumId w:val="6"/>
  </w:num>
  <w:num w:numId="7" w16cid:durableId="1779448092">
    <w:abstractNumId w:val="7"/>
  </w:num>
  <w:num w:numId="8" w16cid:durableId="718431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U3tbA0NjQytDBT0lEKTi0uzszPAykwqwUAVmDEAywAAAA="/>
  </w:docVars>
  <w:rsids>
    <w:rsidRoot w:val="00202ED7"/>
    <w:rsid w:val="000330EA"/>
    <w:rsid w:val="00111C3D"/>
    <w:rsid w:val="00134D35"/>
    <w:rsid w:val="0017355D"/>
    <w:rsid w:val="00185265"/>
    <w:rsid w:val="0019708E"/>
    <w:rsid w:val="001B4A7C"/>
    <w:rsid w:val="001B5E3E"/>
    <w:rsid w:val="001D344F"/>
    <w:rsid w:val="001D66BE"/>
    <w:rsid w:val="001E299C"/>
    <w:rsid w:val="00202ED7"/>
    <w:rsid w:val="0027630D"/>
    <w:rsid w:val="002909C1"/>
    <w:rsid w:val="00295F78"/>
    <w:rsid w:val="002D1045"/>
    <w:rsid w:val="0039045B"/>
    <w:rsid w:val="00434B86"/>
    <w:rsid w:val="0045634A"/>
    <w:rsid w:val="00487772"/>
    <w:rsid w:val="004D0740"/>
    <w:rsid w:val="005539D9"/>
    <w:rsid w:val="00582B08"/>
    <w:rsid w:val="005F7E6A"/>
    <w:rsid w:val="00611116"/>
    <w:rsid w:val="00670AE9"/>
    <w:rsid w:val="0069449A"/>
    <w:rsid w:val="006B16DC"/>
    <w:rsid w:val="006B26C0"/>
    <w:rsid w:val="006F5576"/>
    <w:rsid w:val="006F6563"/>
    <w:rsid w:val="007465B7"/>
    <w:rsid w:val="00766ECF"/>
    <w:rsid w:val="007C6E30"/>
    <w:rsid w:val="00863F03"/>
    <w:rsid w:val="008E0021"/>
    <w:rsid w:val="00931C26"/>
    <w:rsid w:val="00940AE8"/>
    <w:rsid w:val="00973B53"/>
    <w:rsid w:val="009852D8"/>
    <w:rsid w:val="00A56BE7"/>
    <w:rsid w:val="00AD56B4"/>
    <w:rsid w:val="00AE70C1"/>
    <w:rsid w:val="00B002CA"/>
    <w:rsid w:val="00B00E62"/>
    <w:rsid w:val="00B74E33"/>
    <w:rsid w:val="00B81DF0"/>
    <w:rsid w:val="00BA00E5"/>
    <w:rsid w:val="00BF0D9E"/>
    <w:rsid w:val="00C01FA9"/>
    <w:rsid w:val="00C02ED3"/>
    <w:rsid w:val="00C17987"/>
    <w:rsid w:val="00C21B42"/>
    <w:rsid w:val="00CA0A6B"/>
    <w:rsid w:val="00CA4F13"/>
    <w:rsid w:val="00D371C6"/>
    <w:rsid w:val="00D81E48"/>
    <w:rsid w:val="00D864EB"/>
    <w:rsid w:val="00E07DBA"/>
    <w:rsid w:val="00E35575"/>
    <w:rsid w:val="00E5062F"/>
    <w:rsid w:val="00EC6A31"/>
    <w:rsid w:val="00ED2BAD"/>
    <w:rsid w:val="00ED4CC7"/>
    <w:rsid w:val="00F2079E"/>
    <w:rsid w:val="00F246D0"/>
    <w:rsid w:val="00F4146E"/>
    <w:rsid w:val="00FB5B42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F7416D3"/>
  <w15:docId w15:val="{29E021AC-43F8-48E5-9647-35DC1A224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0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202ED7"/>
    <w:pPr>
      <w:spacing w:after="0" w:line="240" w:lineRule="auto"/>
    </w:pPr>
    <w:rPr>
      <w:rFonts w:ascii="Calibri" w:eastAsia="Calibri" w:hAnsi="Calibri" w:cs="Calibri"/>
      <w:color w:val="000000"/>
      <w:u w:color="000000"/>
      <w:lang w:val="en-US" w:eastAsia="en-PH"/>
    </w:rPr>
  </w:style>
  <w:style w:type="table" w:styleId="TableGrid">
    <w:name w:val="Table Grid"/>
    <w:basedOn w:val="TableNormal"/>
    <w:uiPriority w:val="39"/>
    <w:rsid w:val="0020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qFormat/>
    <w:rsid w:val="00202ED7"/>
    <w:pPr>
      <w:ind w:left="720"/>
    </w:pPr>
    <w:rPr>
      <w:rFonts w:ascii="Calibri" w:eastAsia="Calibri" w:hAnsi="Calibri" w:cs="Calibri"/>
      <w:color w:val="000000"/>
      <w:u w:color="000000"/>
      <w:lang w:val="en-US" w:eastAsia="en-PH"/>
    </w:rPr>
  </w:style>
  <w:style w:type="paragraph" w:customStyle="1" w:styleId="HeaderFooter">
    <w:name w:val="Header &amp; Footer"/>
    <w:rsid w:val="002D1045"/>
    <w:pP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lang w:eastAsia="en-PH"/>
    </w:rPr>
  </w:style>
  <w:style w:type="paragraph" w:customStyle="1" w:styleId="Body">
    <w:name w:val="Body"/>
    <w:rsid w:val="002D1045"/>
    <w:rPr>
      <w:rFonts w:ascii="Calibri" w:eastAsia="Calibri" w:hAnsi="Calibri" w:cs="Calibri"/>
      <w:color w:val="000000"/>
      <w:u w:color="00000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55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Iza Paano</dc:creator>
  <cp:keywords/>
  <dc:description/>
  <cp:lastModifiedBy>Rey Anthony O. Paano</cp:lastModifiedBy>
  <cp:revision>1</cp:revision>
  <dcterms:created xsi:type="dcterms:W3CDTF">2021-07-07T17:10:00Z</dcterms:created>
  <dcterms:modified xsi:type="dcterms:W3CDTF">2022-11-09T16:58:00Z</dcterms:modified>
</cp:coreProperties>
</file>